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p>
    <w:bookmarkStart w:id="20" w:name="X75dedd603de98c3a848d3aa3db22eee9b698a62"/>
    <w:p>
      <w:pPr>
        <w:pStyle w:val="Heading1"/>
      </w:pPr>
      <w:r>
        <w:t xml:space="preserve">SCHOLARSHIP APPLICATION LETTER FOR CUSTOMS OFFICER TRAINING</w:t>
      </w:r>
    </w:p>
    <w:p>
      <w:pPr>
        <w:pStyle w:val="FirstParagraph"/>
      </w:pPr>
      <w:r>
        <w:t xml:space="preserve">Office of Scholarship Programs</w:t>
      </w:r>
      <w:r>
        <w:br/>
      </w:r>
      <w:r>
        <w:t xml:space="preserve">U.S. Customs and Border Protection (CBP)</w:t>
      </w:r>
      <w:r>
        <w:br/>
      </w:r>
      <w:r>
        <w:t xml:space="preserve">500 C Street SW</w:t>
      </w:r>
      <w:r>
        <w:br/>
      </w:r>
      <w:r>
        <w:t xml:space="preserve">Washington, D.C. 20229</w:t>
      </w:r>
    </w:p>
    <w:p>
      <w:pPr>
        <w:pStyle w:val="BodyText"/>
      </w:pPr>
      <w:r>
        <w:t xml:space="preserve">October 26, 2023</w:t>
      </w:r>
    </w:p>
    <w:p>
      <w:pPr>
        <w:pStyle w:val="BodyText"/>
      </w:pPr>
      <w:r>
        <w:t xml:space="preserve">To the Esteemed Scholarship Review Committee,</w:t>
      </w:r>
    </w:p>
    <w:p>
      <w:pPr>
        <w:pStyle w:val="BodyText"/>
      </w:pPr>
      <w:r>
        <w:t xml:space="preserve">I am writing with profound enthusiasm to submit my application for the prestigious CBP Customs Officer Development Scholarship Program. As a dedicated American citizen deeply committed to national security and border integrity, I seek financial support to complete the rigorous training required for service as a United States Customs Officer in the dynamic environment of New York City. This Scholarship Application Letter embodies not merely an academic pursuit, but a solemn pledge to protect one of America’s most vital economic and security gateways—the Port of New York and New Jersey.</w:t>
      </w:r>
    </w:p>
    <w:p>
      <w:pPr>
        <w:pStyle w:val="BodyText"/>
      </w:pPr>
      <w:r>
        <w:t xml:space="preserve">My journey toward becoming a Customs Officer began during my undergraduate studies in International Relations at Queens College, where I immersed myself in courses on global trade law, immigration policy, and homeland security strategy. What captivated me was the intricate intersection of commerce and security within urban centers like New York City—where over 30 million people annually interact with the world through JFK Airport and the Port Authority’s cargo facilities. I volunteered at the Brooklyn Immigrant Services Center, assisting refugees navigating complex customs procedures, which revealed to me how deeply Customs Officers shape both national safety and individual lives. It is this dual mandate—enforcing regulations while facilitating lawful trade—that compels my application for this scholarship.</w:t>
      </w:r>
    </w:p>
    <w:p>
      <w:pPr>
        <w:pStyle w:val="BodyText"/>
      </w:pPr>
      <w:r>
        <w:t xml:space="preserve">New York City represents the ultimate proving ground for a Customs Officer. As the nation’s busiest port of entry, it handles nearly 15% of all U.S. international trade, processing 300 million passengers and $14 billion in goods annually through its three major airports and two major seaports. The sheer scale demands officers with exceptional analytical skills to detect illicit shipments—whether narcotics hidden in artisanal coffee beans or counterfeit electronics disguised as consumer goods. In this ecosystem, a Customs Officer must be a vigilant guardian of both U.S. regulations and the city’s economic vitality. I am prepared to serve within this high-stakes environment, leveraging my fluency in Spanish (essential for New York City’s diverse communities) and my certification in threat assessment from the National Counterterrorism Center.</w:t>
      </w:r>
    </w:p>
    <w:p>
      <w:pPr>
        <w:pStyle w:val="BodyText"/>
      </w:pPr>
      <w:r>
        <w:t xml:space="preserve">My academic record reflects unwavering dedication: I graduated with a 3.8 GPA, leading campus initiatives on trade compliance awareness that engaged 500+ students. My internship at the U.S. Department of Homeland Security’s New York Field Office allowed me to observe CBP officers screening cargo containers at the Port Newark facility—a moment crystallizing my resolve to join their ranks. During this placement, I assisted in analyzing shipment manifests for anomalies in a case involving falsified country-of-origin documentation, an experience that demonstrated how meticulous attention to detail safeguards American jobs and consumer safety. This hands-on exposure confirmed my belief that success as a Customs Officer hinges on cultural competence, technical proficiency, and ethical rigor—qualities the Scholarship Application Letter aims to foster through targeted training.</w:t>
      </w:r>
    </w:p>
    <w:p>
      <w:pPr>
        <w:pStyle w:val="BodyText"/>
      </w:pPr>
      <w:r>
        <w:t xml:space="preserve">The financial barrier to CBP Academy preparation remains significant for aspiring officers like me. While CBP covers basic Academy tuition after hiring, candidates must first fund specialized courses in cargo security and international trade compliance that precede formal appointment. These preparatory programs cost approximately $12,000—overwhelming for a recent graduate with student debt from my Bachelor’s degree. This Scholarship Application Letter seeks to bridge that gap, ensuring I can complete all prerequisite certifications without financial strain. With this support, I will immediately enroll in the Certified Customs Specialist curriculum at NYU Stern School of Business (a program deeply integrated with NYC port operations), positioning myself for priority consideration upon CBP Academy admission.</w:t>
      </w:r>
    </w:p>
    <w:p>
      <w:pPr>
        <w:pStyle w:val="BodyText"/>
      </w:pPr>
      <w:r>
        <w:t xml:space="preserve">My commitment to New York City extends beyond professional service. As a third-generation Brooklyn resident whose family arrived through Ellis Island, I understand the city’s identity as a mosaic of cultures and economies. Serving as a Customs Officer here means protecting not just infrastructure but the very soul of an immigrant community that fuels America’s innovation. I have already begun collaborating with the NYC Department of Small Business Services on their "Trade Readiness" initiative, helping local vendors navigate customs documentation for exporting artisanal products—a project that reinforces my belief in trade as a tool for equitable growth. This scholarship would amplify such efforts by enabling me to pursue CBP-certified expertise in emerging threats like e-commerce fraud and pharmaceutical smuggling, which disproportionately impact urban centers.</w:t>
      </w:r>
    </w:p>
    <w:p>
      <w:pPr>
        <w:pStyle w:val="BodyText"/>
      </w:pPr>
      <w:r>
        <w:t xml:space="preserve">Upon completion of training, I will seek assignment at the Port of New York and New Jersey, where my dual focus on regulatory enforcement and community engagement will be most impactful. I envision developing a "Community Customs Liaison" program modeled after successful pilot projects in other port cities, fostering trust between CBP officers and small businesses through workshops on compliance best practices. This aligns perfectly with the Biden Administration’s emphasis on "smart border security" that balances safety with economic opportunity—a vision central to my service as a future United States Customs Officer.</w:t>
      </w:r>
    </w:p>
    <w:p>
      <w:pPr>
        <w:pStyle w:val="BodyText"/>
      </w:pPr>
      <w:r>
        <w:t xml:space="preserve">My application embodies more than personal ambition; it represents a promise to honor the legacy of those who have served at New York’s gates since 1789. I have researched CBP’s core values—integrity, professionalism, and respect—and internalized them as non-negotiables in my daily conduct. This scholarship is not merely funding for education; it is an investment in a future Customs Officer whose work will safeguard the economic engine of New York City while upholding the constitutional rights of every individual entering our nation. I have attached all required documentation, including transcripts, letters of recommendation from my DHS internship supervisor and former NYU professor, and a detailed budget plan for scholarship utilization.</w:t>
      </w:r>
    </w:p>
    <w:p>
      <w:pPr>
        <w:pStyle w:val="BodyText"/>
      </w:pPr>
      <w:r>
        <w:t xml:space="preserve">Thank you for considering this Scholarship Application Letter. I am eager to contribute my skills to the United States Customs Officer team in New York City—where vigilance meets vision, and every shipment matters. The Port of New York is ready for its next generation of guardians, and I am prepared to serve with unwavering dedication.</w:t>
      </w:r>
    </w:p>
    <w:p>
      <w:pPr>
        <w:pStyle w:val="BodyText"/>
      </w:pPr>
      <w:r>
        <w:t xml:space="preserve">Sincerely,</w:t>
      </w:r>
    </w:p>
    <w:p>
      <w:pPr>
        <w:pStyle w:val="BodyText"/>
      </w:pPr>
      <w:r>
        <w:rPr>
          <w:bCs/>
          <w:b/>
        </w:rPr>
        <w:t xml:space="preserve">María Delgado</w:t>
      </w:r>
      <w:r>
        <w:br/>
      </w:r>
      <w:r>
        <w:t xml:space="preserve">1280 Broadway, Apt. 4B</w:t>
      </w:r>
      <w:r>
        <w:br/>
      </w:r>
      <w:r>
        <w:t xml:space="preserve">Brooklyn, NY 11216</w:t>
      </w:r>
      <w:r>
        <w:br/>
      </w:r>
      <w:r>
        <w:t xml:space="preserve">maria.delgado@email.com | (718) 555-0199</w:t>
      </w:r>
    </w:p>
    <w:p>
      <w:pPr>
        <w:pStyle w:val="BodyText"/>
      </w:pPr>
      <w:r>
        <w:rPr>
          <w:bCs/>
          <w:b/>
        </w:rPr>
        <w:t xml:space="preserve">Word Count: 842</w:t>
      </w:r>
      <w:r>
        <w:br/>
      </w:r>
      <w:r>
        <w:t xml:space="preserve">*This Scholarship Application Letter is submitted for the CBP Customs Officer Development Scholarship Program, targeting training to serve as a United States Customs Officer in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dc:title>
  <dc:creator/>
  <dc:language>en</dc:language>
  <cp:keywords/>
  <dcterms:created xsi:type="dcterms:W3CDTF">2026-07-24T13:06:10Z</dcterms:created>
  <dcterms:modified xsi:type="dcterms:W3CDTF">2026-07-24T13:06:10Z</dcterms:modified>
</cp:coreProperties>
</file>

<file path=docProps/custom.xml><?xml version="1.0" encoding="utf-8"?>
<Properties xmlns="http://schemas.openxmlformats.org/officeDocument/2006/custom-properties" xmlns:vt="http://schemas.openxmlformats.org/officeDocument/2006/docPropsVTypes"/>
</file>